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61000" w14:textId="6D6F618F" w:rsidR="00356E69" w:rsidRPr="00990427" w:rsidRDefault="00356E69" w:rsidP="00356E69">
      <w:pPr>
        <w:bidi/>
        <w:spacing w:line="360" w:lineRule="auto"/>
        <w:ind w:left="283" w:right="142"/>
        <w:jc w:val="center"/>
        <w:rPr>
          <w:rFonts w:cs="B Nazanin"/>
          <w:sz w:val="28"/>
          <w:szCs w:val="28"/>
          <w:rtl/>
          <w:lang w:bidi="fa-IR"/>
        </w:rPr>
      </w:pPr>
      <w:r w:rsidRPr="00990427">
        <w:rPr>
          <w:rFonts w:ascii="Tahoma" w:hAnsi="Tahom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690F7A57" wp14:editId="2F422E70">
                <wp:simplePos x="0" y="0"/>
                <wp:positionH relativeFrom="margin">
                  <wp:align>left</wp:align>
                </wp:positionH>
                <wp:positionV relativeFrom="paragraph">
                  <wp:posOffset>213171</wp:posOffset>
                </wp:positionV>
                <wp:extent cx="1069340" cy="338447"/>
                <wp:effectExtent l="0" t="0" r="16510" b="24130"/>
                <wp:wrapNone/>
                <wp:docPr id="1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9340" cy="33844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algn="ctr">
                          <a:pattFill prst="pct40">
                            <a:fgClr>
                              <a:srgbClr val="8064A2"/>
                            </a:fgClr>
                            <a:bgClr>
                              <a:srgbClr val="FFFFFF"/>
                            </a:bgClr>
                          </a:patt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D097C02" w14:textId="77777777" w:rsidR="00704310" w:rsidRPr="006F04F5" w:rsidRDefault="00704310" w:rsidP="00356E69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color w:val="632423"/>
                                <w:lang w:bidi="fa-IR"/>
                              </w:rPr>
                            </w:pPr>
                            <w:r w:rsidRPr="006F04F5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>فرم شماره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    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0F7A57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left:0;text-align:left;margin-left:0;margin-top:16.8pt;width:84.2pt;height:26.65pt;z-index:2517621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" strokecolor="#8064a2" strokeweight="1pt">
                <v:stroke r:id="rId8" o:title="" dashstyle="dash" filltype="pattern"/>
                <v:shadow color="#868686"/>
                <v:textbox>
                  <w:txbxContent>
                    <w:p w14:paraId="7D097C02" w14:textId="77777777" w:rsidR="00704310" w:rsidRPr="006F04F5" w:rsidRDefault="00704310" w:rsidP="00356E69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color w:val="632423"/>
                          <w:lang w:bidi="fa-IR"/>
                        </w:rPr>
                      </w:pPr>
                      <w:r w:rsidRPr="006F04F5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>فرم شماره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     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90427">
        <w:rPr>
          <w:rFonts w:cs="B Nazanin"/>
          <w:noProof/>
        </w:rPr>
        <w:drawing>
          <wp:inline distT="0" distB="0" distL="0" distR="0" wp14:anchorId="1F0A6256" wp14:editId="6C6B4851">
            <wp:extent cx="475615" cy="4965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28540" w14:textId="77777777" w:rsidR="00847245" w:rsidRDefault="00847245" w:rsidP="00356E69">
      <w:pPr>
        <w:pStyle w:val="Title"/>
        <w:ind w:right="142"/>
        <w:rPr>
          <w:rFonts w:ascii="Tahoma" w:hAnsi="Tahoma" w:cs="B Nazanin"/>
          <w:sz w:val="26"/>
          <w:szCs w:val="26"/>
          <w:rtl/>
        </w:rPr>
      </w:pPr>
    </w:p>
    <w:p w14:paraId="47E08174" w14:textId="44097CD4" w:rsidR="00356E69" w:rsidRPr="00166DBA" w:rsidRDefault="009D3540" w:rsidP="00356E69">
      <w:pPr>
        <w:pStyle w:val="Title"/>
        <w:ind w:right="142"/>
        <w:rPr>
          <w:rFonts w:cs="B Nazanin"/>
          <w:sz w:val="24"/>
          <w:szCs w:val="24"/>
          <w:rtl/>
        </w:rPr>
      </w:pPr>
      <w:r>
        <w:rPr>
          <w:rFonts w:ascii="Tahoma" w:hAnsi="Tahoma" w:cs="B Nazanin" w:hint="cs"/>
          <w:sz w:val="26"/>
          <w:szCs w:val="26"/>
          <w:rtl/>
        </w:rPr>
        <w:t xml:space="preserve">فرم </w:t>
      </w:r>
      <w:r w:rsidR="00356E69">
        <w:rPr>
          <w:rFonts w:ascii="Tahoma" w:hAnsi="Tahoma" w:cs="B Nazanin" w:hint="cs"/>
          <w:sz w:val="26"/>
          <w:szCs w:val="26"/>
          <w:rtl/>
        </w:rPr>
        <w:t>تعهدنامه</w:t>
      </w:r>
    </w:p>
    <w:p w14:paraId="0AD3147D" w14:textId="77777777" w:rsidR="00356E69" w:rsidRDefault="00356E69" w:rsidP="00356E69">
      <w:pPr>
        <w:bidi/>
        <w:spacing w:line="276" w:lineRule="auto"/>
        <w:jc w:val="center"/>
        <w:rPr>
          <w:rFonts w:ascii="Tahoma" w:hAnsi="Tahoma" w:cs="B Nazanin"/>
          <w:b/>
          <w:bCs/>
          <w:rtl/>
          <w:lang w:bidi="fa-IR"/>
        </w:rPr>
      </w:pPr>
      <w:r w:rsidRPr="00541005">
        <w:rPr>
          <w:rFonts w:ascii="Tahoma" w:hAnsi="Tahoma" w:cs="B Nazanin" w:hint="cs"/>
          <w:b/>
          <w:bCs/>
          <w:rtl/>
          <w:lang w:bidi="fa-IR"/>
        </w:rPr>
        <w:t>پژوهشکده ژنتیک و زیست‌فناوری کشاورزی طبرستان</w:t>
      </w:r>
    </w:p>
    <w:p w14:paraId="5EC5AE9D" w14:textId="77777777" w:rsidR="00356E69" w:rsidRDefault="00356E69" w:rsidP="00356E69">
      <w:pPr>
        <w:bidi/>
        <w:spacing w:line="276" w:lineRule="auto"/>
        <w:jc w:val="center"/>
        <w:rPr>
          <w:rFonts w:ascii="Arial" w:hAnsi="Arial" w:cs="B Nazanin"/>
          <w:b/>
          <w:bCs/>
          <w:rtl/>
          <w:lang w:bidi="fa-IR"/>
        </w:rPr>
      </w:pPr>
    </w:p>
    <w:p w14:paraId="7CE63679" w14:textId="7C72336B" w:rsidR="00356E69" w:rsidRPr="00610464" w:rsidRDefault="00356E69" w:rsidP="00C03D99">
      <w:pPr>
        <w:bidi/>
        <w:spacing w:line="276" w:lineRule="auto"/>
        <w:ind w:right="142"/>
        <w:jc w:val="lowKashida"/>
        <w:rPr>
          <w:rFonts w:cs="B Nazanin"/>
          <w:b/>
          <w:bCs/>
          <w:rtl/>
          <w:lang w:bidi="fa-IR"/>
        </w:rPr>
      </w:pPr>
    </w:p>
    <w:p w14:paraId="26C4BAFE" w14:textId="77777777" w:rsidR="00356E69" w:rsidRPr="00610464" w:rsidRDefault="00356E69" w:rsidP="00317566">
      <w:pPr>
        <w:bidi/>
        <w:spacing w:line="360" w:lineRule="auto"/>
        <w:ind w:left="324" w:right="142"/>
        <w:jc w:val="lowKashida"/>
        <w:rPr>
          <w:rFonts w:cs="B Nazanin"/>
          <w:rtl/>
          <w:lang w:bidi="fa-IR"/>
        </w:rPr>
      </w:pPr>
      <w:r w:rsidRPr="00610464">
        <w:rPr>
          <w:rFonts w:cs="B Nazanin" w:hint="cs"/>
          <w:rtl/>
        </w:rPr>
        <w:t>با سلام،</w:t>
      </w:r>
    </w:p>
    <w:p w14:paraId="7ACFE759" w14:textId="754D1520" w:rsidR="00356E69" w:rsidRPr="00610464" w:rsidRDefault="00356E69" w:rsidP="00C03D99">
      <w:pPr>
        <w:bidi/>
        <w:spacing w:line="360" w:lineRule="auto"/>
        <w:ind w:left="324" w:right="142"/>
        <w:jc w:val="lowKashida"/>
        <w:rPr>
          <w:rFonts w:cs="B Nazanin"/>
          <w:rtl/>
        </w:rPr>
      </w:pPr>
      <w:r w:rsidRPr="00610464">
        <w:rPr>
          <w:rFonts w:cs="B Nazanin" w:hint="cs"/>
          <w:rtl/>
        </w:rPr>
        <w:tab/>
        <w:t xml:space="preserve">اینجانب </w:t>
      </w:r>
      <w:r w:rsidR="00C03D99">
        <w:rPr>
          <w:rFonts w:cs="B Nazanin" w:hint="cs"/>
          <w:rtl/>
        </w:rPr>
        <w:t xml:space="preserve">....................................... </w:t>
      </w:r>
      <w:r w:rsidR="00362EC9">
        <w:rPr>
          <w:rFonts w:cs="B Nazanin" w:hint="cs"/>
          <w:rtl/>
        </w:rPr>
        <w:t xml:space="preserve">مجری طرح پژوهشی </w:t>
      </w:r>
      <w:r w:rsidRPr="00610464">
        <w:rPr>
          <w:rFonts w:cs="B Nazanin" w:hint="cs"/>
          <w:rtl/>
        </w:rPr>
        <w:t>با عنوان</w:t>
      </w:r>
      <w:r w:rsidR="00C03D99">
        <w:rPr>
          <w:rFonts w:cs="B Nazanin" w:hint="cs"/>
          <w:sz w:val="22"/>
          <w:szCs w:val="22"/>
          <w:rtl/>
        </w:rPr>
        <w:t>................</w:t>
      </w:r>
      <w:r w:rsidRPr="00362EC9">
        <w:rPr>
          <w:rFonts w:cs="B Nazanin" w:hint="cs"/>
          <w:sz w:val="22"/>
          <w:szCs w:val="22"/>
          <w:rtl/>
        </w:rPr>
        <w:t>.........................</w:t>
      </w:r>
      <w:r w:rsidR="00362EC9">
        <w:rPr>
          <w:rFonts w:cs="B Nazanin" w:hint="cs"/>
          <w:sz w:val="22"/>
          <w:szCs w:val="22"/>
          <w:rtl/>
        </w:rPr>
        <w:t>.....</w:t>
      </w:r>
      <w:r w:rsidRPr="00362EC9">
        <w:rPr>
          <w:rFonts w:cs="B Nazanin" w:hint="cs"/>
          <w:sz w:val="22"/>
          <w:szCs w:val="22"/>
          <w:rtl/>
        </w:rPr>
        <w:t>.....................................</w:t>
      </w:r>
      <w:r w:rsidR="00362EC9" w:rsidRPr="00362EC9">
        <w:rPr>
          <w:rFonts w:cs="B Nazanin" w:hint="cs"/>
          <w:rtl/>
        </w:rPr>
        <w:t xml:space="preserve"> متعهد می</w:t>
      </w:r>
      <w:r w:rsidR="00362EC9">
        <w:rPr>
          <w:rFonts w:cs="B Nazanin" w:hint="cs"/>
          <w:rtl/>
        </w:rPr>
        <w:t>‌</w:t>
      </w:r>
      <w:r w:rsidR="00362EC9" w:rsidRPr="00362EC9">
        <w:rPr>
          <w:rFonts w:cs="B Nazanin" w:hint="cs"/>
          <w:rtl/>
        </w:rPr>
        <w:t>گردم که:</w:t>
      </w:r>
    </w:p>
    <w:p w14:paraId="592AFE29" w14:textId="77777777" w:rsidR="00317566" w:rsidRDefault="00317566" w:rsidP="00317566">
      <w:pPr>
        <w:bidi/>
        <w:spacing w:line="360" w:lineRule="auto"/>
        <w:ind w:left="324" w:right="142"/>
        <w:jc w:val="lowKashida"/>
        <w:rPr>
          <w:rFonts w:cs="B Nazanin"/>
          <w:rtl/>
        </w:rPr>
      </w:pPr>
      <w:r>
        <w:rPr>
          <w:rFonts w:cs="B Nazanin" w:hint="cs"/>
          <w:rtl/>
        </w:rPr>
        <w:t xml:space="preserve">- طرح پژوهشی حاضر </w:t>
      </w:r>
      <w:r w:rsidR="00356E69" w:rsidRPr="00610464">
        <w:rPr>
          <w:rFonts w:cs="B Nazanin" w:hint="cs"/>
          <w:rtl/>
        </w:rPr>
        <w:t>قبلاً و همزمان در مجامع علمی و پژوهشی دیگر اجرا، در حال اجرا و یا ارسال نگردیده است</w:t>
      </w:r>
      <w:r>
        <w:rPr>
          <w:rFonts w:cs="B Nazanin" w:hint="cs"/>
          <w:rtl/>
        </w:rPr>
        <w:t>.</w:t>
      </w:r>
    </w:p>
    <w:p w14:paraId="34BFE737" w14:textId="106A9987" w:rsidR="00610464" w:rsidRPr="00610464" w:rsidRDefault="00317566" w:rsidP="00317566">
      <w:pPr>
        <w:bidi/>
        <w:spacing w:line="360" w:lineRule="auto"/>
        <w:ind w:left="324" w:right="142"/>
        <w:jc w:val="lowKashida"/>
        <w:rPr>
          <w:rFonts w:cs="B Nazanin"/>
          <w:rtl/>
        </w:rPr>
      </w:pPr>
      <w:r>
        <w:rPr>
          <w:rFonts w:cs="B Nazanin" w:hint="cs"/>
          <w:rtl/>
        </w:rPr>
        <w:t>- هیچ‌گونه تغییری</w:t>
      </w:r>
      <w:r w:rsidR="00610464" w:rsidRPr="00610464">
        <w:rPr>
          <w:rFonts w:cs="B Nazanin" w:hint="cs"/>
          <w:rtl/>
        </w:rPr>
        <w:t xml:space="preserve"> </w:t>
      </w:r>
      <w:r>
        <w:rPr>
          <w:rFonts w:cs="B Nazanin" w:hint="cs"/>
          <w:rtl/>
        </w:rPr>
        <w:t xml:space="preserve">در عنوان و یا محتوای طرح پژوهشی، </w:t>
      </w:r>
      <w:r w:rsidR="00610464" w:rsidRPr="00610464">
        <w:rPr>
          <w:rFonts w:cs="B Nazanin" w:hint="cs"/>
          <w:rtl/>
        </w:rPr>
        <w:t xml:space="preserve">خارج از چارچوب فرایند داوری </w:t>
      </w:r>
      <w:r>
        <w:rPr>
          <w:rFonts w:cs="B Nazanin" w:hint="cs"/>
          <w:rtl/>
        </w:rPr>
        <w:t xml:space="preserve">و </w:t>
      </w:r>
      <w:r w:rsidR="00610464" w:rsidRPr="00610464">
        <w:rPr>
          <w:rFonts w:cs="B Nazanin" w:hint="cs"/>
          <w:rtl/>
        </w:rPr>
        <w:t xml:space="preserve">بدون </w:t>
      </w:r>
      <w:r>
        <w:rPr>
          <w:rFonts w:cs="B Nazanin" w:hint="cs"/>
          <w:rtl/>
        </w:rPr>
        <w:t>تأیید شورا ایجاد نخواهد شد</w:t>
      </w:r>
      <w:r w:rsidR="00610464" w:rsidRPr="00610464">
        <w:rPr>
          <w:rFonts w:cs="B Nazanin" w:hint="cs"/>
          <w:rtl/>
        </w:rPr>
        <w:t xml:space="preserve">. در صورت اثبات تخلف (در هر زمان) </w:t>
      </w:r>
      <w:r>
        <w:rPr>
          <w:rFonts w:cs="B Nazanin" w:hint="cs"/>
          <w:rtl/>
        </w:rPr>
        <w:t>تابع تصمیمات شورای پژوهشی</w:t>
      </w:r>
      <w:r w:rsidR="00610464" w:rsidRPr="00610464">
        <w:rPr>
          <w:rFonts w:cs="B Nazanin" w:hint="cs"/>
          <w:rtl/>
        </w:rPr>
        <w:t xml:space="preserve"> </w:t>
      </w:r>
      <w:r w:rsidRPr="00317566">
        <w:rPr>
          <w:rFonts w:cs="B Nazanin"/>
          <w:rtl/>
        </w:rPr>
        <w:t>پژوهشکده ژنت</w:t>
      </w:r>
      <w:r w:rsidRPr="00317566">
        <w:rPr>
          <w:rFonts w:cs="B Nazanin" w:hint="cs"/>
          <w:rtl/>
        </w:rPr>
        <w:t>ی</w:t>
      </w:r>
      <w:r w:rsidRPr="00317566">
        <w:rPr>
          <w:rFonts w:cs="B Nazanin" w:hint="eastAsia"/>
          <w:rtl/>
        </w:rPr>
        <w:t>ک</w:t>
      </w:r>
      <w:r w:rsidRPr="00317566">
        <w:rPr>
          <w:rFonts w:cs="B Nazanin"/>
          <w:rtl/>
        </w:rPr>
        <w:t xml:space="preserve"> و ز</w:t>
      </w:r>
      <w:r w:rsidRPr="00317566">
        <w:rPr>
          <w:rFonts w:cs="B Nazanin" w:hint="cs"/>
          <w:rtl/>
        </w:rPr>
        <w:t>ی</w:t>
      </w:r>
      <w:r w:rsidRPr="00317566">
        <w:rPr>
          <w:rFonts w:cs="B Nazanin" w:hint="eastAsia"/>
          <w:rtl/>
        </w:rPr>
        <w:t>ست‌فناور</w:t>
      </w:r>
      <w:r w:rsidRPr="00317566">
        <w:rPr>
          <w:rFonts w:cs="B Nazanin" w:hint="cs"/>
          <w:rtl/>
        </w:rPr>
        <w:t>ی</w:t>
      </w:r>
      <w:r w:rsidRPr="00317566">
        <w:rPr>
          <w:rFonts w:cs="B Nazanin"/>
          <w:rtl/>
        </w:rPr>
        <w:t xml:space="preserve"> کشاورز</w:t>
      </w:r>
      <w:r w:rsidRPr="00317566">
        <w:rPr>
          <w:rFonts w:cs="B Nazanin" w:hint="cs"/>
          <w:rtl/>
        </w:rPr>
        <w:t>ی</w:t>
      </w:r>
      <w:r w:rsidRPr="00317566">
        <w:rPr>
          <w:rFonts w:cs="B Nazanin"/>
          <w:rtl/>
        </w:rPr>
        <w:t xml:space="preserve"> طبرستان</w:t>
      </w:r>
      <w:r>
        <w:rPr>
          <w:rFonts w:cs="B Nazanin" w:hint="cs"/>
          <w:rtl/>
        </w:rPr>
        <w:t xml:space="preserve"> خواهم بود. </w:t>
      </w:r>
    </w:p>
    <w:p w14:paraId="231CCC97" w14:textId="77777777" w:rsidR="00356E69" w:rsidRPr="00990427" w:rsidRDefault="00356E69" w:rsidP="00356E69">
      <w:pPr>
        <w:bidi/>
        <w:spacing w:line="276" w:lineRule="auto"/>
        <w:ind w:left="6084" w:right="142"/>
        <w:rPr>
          <w:rFonts w:cs="B Nazanin"/>
          <w:rtl/>
        </w:rPr>
      </w:pPr>
    </w:p>
    <w:p w14:paraId="22E17760" w14:textId="77777777" w:rsidR="00356E69" w:rsidRPr="00417500" w:rsidRDefault="00356E69" w:rsidP="00356E69">
      <w:pPr>
        <w:bidi/>
        <w:spacing w:line="276" w:lineRule="auto"/>
        <w:ind w:left="6084" w:right="142"/>
        <w:rPr>
          <w:rFonts w:cs="B Nazanin"/>
          <w:b/>
          <w:bCs/>
          <w:sz w:val="22"/>
          <w:szCs w:val="22"/>
          <w:rtl/>
        </w:rPr>
      </w:pPr>
      <w:r w:rsidRPr="00417500">
        <w:rPr>
          <w:rFonts w:cs="B Nazanin" w:hint="cs"/>
          <w:b/>
          <w:bCs/>
          <w:sz w:val="22"/>
          <w:szCs w:val="22"/>
          <w:rtl/>
        </w:rPr>
        <w:t>امضاء مجری طرح</w:t>
      </w:r>
    </w:p>
    <w:p w14:paraId="3EAD7265" w14:textId="77777777" w:rsidR="00356E69" w:rsidRPr="00417500" w:rsidRDefault="00356E69" w:rsidP="00356E69">
      <w:pPr>
        <w:bidi/>
        <w:spacing w:line="276" w:lineRule="auto"/>
        <w:ind w:left="6520" w:right="142"/>
        <w:rPr>
          <w:rFonts w:cs="B Nazanin"/>
          <w:b/>
          <w:bCs/>
          <w:sz w:val="22"/>
          <w:szCs w:val="22"/>
          <w:rtl/>
        </w:rPr>
      </w:pPr>
      <w:r w:rsidRPr="00417500">
        <w:rPr>
          <w:rFonts w:cs="B Nazanin" w:hint="cs"/>
          <w:b/>
          <w:bCs/>
          <w:sz w:val="22"/>
          <w:szCs w:val="22"/>
          <w:rtl/>
        </w:rPr>
        <w:t xml:space="preserve"> تاریخ</w:t>
      </w:r>
    </w:p>
    <w:p w14:paraId="3AE1F0FA" w14:textId="78F71188" w:rsidR="00356E69" w:rsidRDefault="00356E69" w:rsidP="005E4265">
      <w:pPr>
        <w:rPr>
          <w:rFonts w:cs="B Nazanin"/>
          <w:b/>
          <w:bCs/>
          <w:lang w:bidi="fa-IR"/>
        </w:rPr>
      </w:pPr>
    </w:p>
    <w:sectPr w:rsidR="00356E69" w:rsidSect="008C5C75">
      <w:headerReference w:type="default" r:id="rId10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4C477" w14:textId="77777777" w:rsidR="00E52F67" w:rsidRDefault="00E52F67" w:rsidP="00181CDD">
      <w:r>
        <w:separator/>
      </w:r>
    </w:p>
  </w:endnote>
  <w:endnote w:type="continuationSeparator" w:id="0">
    <w:p w14:paraId="48E20486" w14:textId="77777777" w:rsidR="00E52F67" w:rsidRDefault="00E52F67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"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EC9EF" w14:textId="77777777" w:rsidR="00E52F67" w:rsidRDefault="00E52F67" w:rsidP="00181CDD">
      <w:r>
        <w:separator/>
      </w:r>
    </w:p>
  </w:footnote>
  <w:footnote w:type="continuationSeparator" w:id="0">
    <w:p w14:paraId="47B657B4" w14:textId="77777777" w:rsidR="00E52F67" w:rsidRDefault="00E52F67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E7A4D" w14:textId="77777777" w:rsidR="008C5C75" w:rsidRPr="008C5C75" w:rsidRDefault="008C5C75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280250A7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5408" behindDoc="1" locked="0" layoutInCell="1" allowOverlap="1" wp14:anchorId="0CE8D678" wp14:editId="5B78646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88" name="Picture 88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6432" behindDoc="1" locked="0" layoutInCell="1" allowOverlap="1" wp14:anchorId="34AFAC37" wp14:editId="526E7EB0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DCD12F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151F2F4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FE276A6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DEE8962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3194E97" w14:textId="77777777" w:rsidR="00704310" w:rsidRPr="000F3292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D0CA898" w14:textId="77777777" w:rsidR="00704310" w:rsidRPr="00FA1C20" w:rsidRDefault="00704310" w:rsidP="005A00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08205370">
    <w:abstractNumId w:val="1"/>
  </w:num>
  <w:num w:numId="2" w16cid:durableId="414322600">
    <w:abstractNumId w:val="2"/>
  </w:num>
  <w:num w:numId="3" w16cid:durableId="594872519">
    <w:abstractNumId w:val="1"/>
  </w:num>
  <w:num w:numId="4" w16cid:durableId="2102337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rQUATNqp/ywAAAA="/>
  </w:docVars>
  <w:rsids>
    <w:rsidRoot w:val="00D807F5"/>
    <w:rsid w:val="00000A69"/>
    <w:rsid w:val="00001F41"/>
    <w:rsid w:val="0001408F"/>
    <w:rsid w:val="00021CCD"/>
    <w:rsid w:val="00023203"/>
    <w:rsid w:val="0002678D"/>
    <w:rsid w:val="00027561"/>
    <w:rsid w:val="00027F19"/>
    <w:rsid w:val="000328F8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705CE"/>
    <w:rsid w:val="00070EB2"/>
    <w:rsid w:val="00073F83"/>
    <w:rsid w:val="000772F4"/>
    <w:rsid w:val="00082ED2"/>
    <w:rsid w:val="00084895"/>
    <w:rsid w:val="00087C75"/>
    <w:rsid w:val="00093912"/>
    <w:rsid w:val="000B08D2"/>
    <w:rsid w:val="000B0DD6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4306"/>
    <w:rsid w:val="00117C28"/>
    <w:rsid w:val="00120A0A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826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6246"/>
    <w:rsid w:val="001C085B"/>
    <w:rsid w:val="001C47BB"/>
    <w:rsid w:val="001C64D2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5832"/>
    <w:rsid w:val="002B68E7"/>
    <w:rsid w:val="002C4A26"/>
    <w:rsid w:val="002C7A70"/>
    <w:rsid w:val="002D24D8"/>
    <w:rsid w:val="002E5105"/>
    <w:rsid w:val="002E6D7D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175D7"/>
    <w:rsid w:val="00327C94"/>
    <w:rsid w:val="003325BF"/>
    <w:rsid w:val="0033315C"/>
    <w:rsid w:val="00336F2F"/>
    <w:rsid w:val="00341841"/>
    <w:rsid w:val="00342968"/>
    <w:rsid w:val="0034447C"/>
    <w:rsid w:val="00353BC8"/>
    <w:rsid w:val="00354648"/>
    <w:rsid w:val="00356E69"/>
    <w:rsid w:val="00362A29"/>
    <w:rsid w:val="00362EC9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90DBB"/>
    <w:rsid w:val="00492EC9"/>
    <w:rsid w:val="00495B09"/>
    <w:rsid w:val="004A3957"/>
    <w:rsid w:val="004A6675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758A"/>
    <w:rsid w:val="005105E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57C0"/>
    <w:rsid w:val="00580B24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4265"/>
    <w:rsid w:val="005E5414"/>
    <w:rsid w:val="005E74A1"/>
    <w:rsid w:val="005F13D5"/>
    <w:rsid w:val="005F3576"/>
    <w:rsid w:val="005F509D"/>
    <w:rsid w:val="005F55E2"/>
    <w:rsid w:val="005F612C"/>
    <w:rsid w:val="006015EE"/>
    <w:rsid w:val="00602356"/>
    <w:rsid w:val="00605734"/>
    <w:rsid w:val="00606494"/>
    <w:rsid w:val="00610464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41E7"/>
    <w:rsid w:val="00785D00"/>
    <w:rsid w:val="00787B4D"/>
    <w:rsid w:val="00790550"/>
    <w:rsid w:val="007967F9"/>
    <w:rsid w:val="007A5562"/>
    <w:rsid w:val="007A7192"/>
    <w:rsid w:val="007A73FF"/>
    <w:rsid w:val="007B1F39"/>
    <w:rsid w:val="007B25EE"/>
    <w:rsid w:val="007B34BD"/>
    <w:rsid w:val="007B59CE"/>
    <w:rsid w:val="007C1FE7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6AE4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60314"/>
    <w:rsid w:val="00862E38"/>
    <w:rsid w:val="008665D7"/>
    <w:rsid w:val="00871013"/>
    <w:rsid w:val="00871816"/>
    <w:rsid w:val="00873CBC"/>
    <w:rsid w:val="0087787C"/>
    <w:rsid w:val="00881A5C"/>
    <w:rsid w:val="00890493"/>
    <w:rsid w:val="00893D8F"/>
    <w:rsid w:val="008A042F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6B22"/>
    <w:rsid w:val="008D6EDD"/>
    <w:rsid w:val="008D7FD8"/>
    <w:rsid w:val="008E1BA2"/>
    <w:rsid w:val="008E309B"/>
    <w:rsid w:val="008F220E"/>
    <w:rsid w:val="008F27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0A6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656B"/>
    <w:rsid w:val="00AA7A68"/>
    <w:rsid w:val="00AB41E2"/>
    <w:rsid w:val="00AB5FAC"/>
    <w:rsid w:val="00AC0984"/>
    <w:rsid w:val="00AC7705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5892"/>
    <w:rsid w:val="00C359D5"/>
    <w:rsid w:val="00C36329"/>
    <w:rsid w:val="00C365C5"/>
    <w:rsid w:val="00C37F38"/>
    <w:rsid w:val="00C44A13"/>
    <w:rsid w:val="00C5590D"/>
    <w:rsid w:val="00C57D63"/>
    <w:rsid w:val="00C61250"/>
    <w:rsid w:val="00C655C2"/>
    <w:rsid w:val="00C70FB4"/>
    <w:rsid w:val="00C74E10"/>
    <w:rsid w:val="00C7706B"/>
    <w:rsid w:val="00C810A7"/>
    <w:rsid w:val="00C8231B"/>
    <w:rsid w:val="00C8383A"/>
    <w:rsid w:val="00CA365B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D0A7D"/>
    <w:rsid w:val="00CD10F4"/>
    <w:rsid w:val="00CD3183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6C61"/>
    <w:rsid w:val="00D916AC"/>
    <w:rsid w:val="00D92CC9"/>
    <w:rsid w:val="00D94998"/>
    <w:rsid w:val="00D94EC4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20654"/>
    <w:rsid w:val="00E232F0"/>
    <w:rsid w:val="00E2506E"/>
    <w:rsid w:val="00E26A8E"/>
    <w:rsid w:val="00E325A3"/>
    <w:rsid w:val="00E37524"/>
    <w:rsid w:val="00E42533"/>
    <w:rsid w:val="00E44C34"/>
    <w:rsid w:val="00E473F1"/>
    <w:rsid w:val="00E50E43"/>
    <w:rsid w:val="00E50FC7"/>
    <w:rsid w:val="00E52E86"/>
    <w:rsid w:val="00E52F67"/>
    <w:rsid w:val="00E54F80"/>
    <w:rsid w:val="00E6201E"/>
    <w:rsid w:val="00E62E92"/>
    <w:rsid w:val="00E63777"/>
    <w:rsid w:val="00E65DE4"/>
    <w:rsid w:val="00E666D8"/>
    <w:rsid w:val="00E66E9C"/>
    <w:rsid w:val="00E71AB0"/>
    <w:rsid w:val="00E732F8"/>
    <w:rsid w:val="00E75CC9"/>
    <w:rsid w:val="00E95B51"/>
    <w:rsid w:val="00E9711A"/>
    <w:rsid w:val="00E97D27"/>
    <w:rsid w:val="00EA01B1"/>
    <w:rsid w:val="00EA1118"/>
    <w:rsid w:val="00EA4CC3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7490"/>
    <w:rsid w:val="00F73A42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3A66"/>
    <w:rsid w:val="00FE4BB3"/>
    <w:rsid w:val="00FF0798"/>
    <w:rsid w:val="00FF0C7D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/"/>
  <w:listSeparator w:val="؛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EDC33-05B4-42CD-AF6E-4468D8E6F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Ms. Esmaeeli</cp:lastModifiedBy>
  <cp:revision>59</cp:revision>
  <cp:lastPrinted>2022-10-07T19:21:00Z</cp:lastPrinted>
  <dcterms:created xsi:type="dcterms:W3CDTF">2022-10-01T07:54:00Z</dcterms:created>
  <dcterms:modified xsi:type="dcterms:W3CDTF">2022-10-09T07:58:00Z</dcterms:modified>
</cp:coreProperties>
</file>